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267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enata Rosi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rosław Trzepizu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